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7337" w:rsidRPr="003C4EA4" w:rsidRDefault="00987337" w:rsidP="009E264B">
      <w:pPr>
        <w:spacing w:line="320" w:lineRule="exact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C4EA4">
        <w:rPr>
          <w:b/>
          <w:bCs/>
          <w:noProof/>
          <w:sz w:val="36"/>
          <w:szCs w:val="36"/>
        </w:rPr>
        <w:drawing>
          <wp:anchor distT="0" distB="0" distL="114300" distR="114300" simplePos="0" relativeHeight="251714560" behindDoc="0" locked="0" layoutInCell="1" allowOverlap="1" wp14:anchorId="013F535A" wp14:editId="756D421D">
            <wp:simplePos x="0" y="0"/>
            <wp:positionH relativeFrom="margin">
              <wp:posOffset>-38735</wp:posOffset>
            </wp:positionH>
            <wp:positionV relativeFrom="margin">
              <wp:posOffset>-9525</wp:posOffset>
            </wp:positionV>
            <wp:extent cx="552450" cy="560705"/>
            <wp:effectExtent l="0" t="0" r="0" b="0"/>
            <wp:wrapNone/>
            <wp:docPr id="10" name="図 10" descr="PC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CS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560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C4EA4">
        <w:rPr>
          <w:rFonts w:ascii="Times New Roman" w:hAnsi="Times New Roman" w:cs="Times New Roman"/>
          <w:b/>
          <w:bCs/>
          <w:sz w:val="24"/>
          <w:szCs w:val="24"/>
          <w:u w:val="single"/>
        </w:rPr>
        <w:t>Master’s Program: Peace and Conflict Studies (PCS)</w:t>
      </w:r>
      <w:r w:rsidR="003026D2" w:rsidRPr="003C4EA4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 xml:space="preserve"> Course</w:t>
      </w:r>
    </w:p>
    <w:p w:rsidR="00987337" w:rsidRPr="003C4EA4" w:rsidRDefault="00987337" w:rsidP="009E264B">
      <w:pPr>
        <w:spacing w:line="100" w:lineRule="exact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987337" w:rsidRPr="003C4EA4" w:rsidRDefault="00C25F8A" w:rsidP="009E264B">
      <w:pPr>
        <w:tabs>
          <w:tab w:val="center" w:pos="5102"/>
          <w:tab w:val="right" w:pos="10204"/>
        </w:tabs>
        <w:spacing w:line="320" w:lineRule="exact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C4EA4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>202</w:t>
      </w:r>
      <w:r w:rsidR="00BF2030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>2</w:t>
      </w:r>
      <w:r w:rsidR="00987337" w:rsidRPr="003C4EA4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 xml:space="preserve"> Personal Statement</w:t>
      </w:r>
    </w:p>
    <w:p w:rsidR="00A86740" w:rsidRPr="003C4EA4" w:rsidRDefault="00A86740" w:rsidP="00074BC7">
      <w:pPr>
        <w:rPr>
          <w:rFonts w:ascii="Times New Roman" w:hAnsi="Times New Roman" w:cs="Times New Roman"/>
        </w:rPr>
      </w:pPr>
    </w:p>
    <w:p w:rsidR="00605D0B" w:rsidRPr="003C4EA4" w:rsidRDefault="00754CFA" w:rsidP="00FF3852">
      <w:pPr>
        <w:pStyle w:val="af2"/>
        <w:numPr>
          <w:ilvl w:val="0"/>
          <w:numId w:val="43"/>
        </w:numPr>
        <w:spacing w:line="240" w:lineRule="exact"/>
        <w:ind w:leftChars="0" w:hangingChars="200"/>
        <w:rPr>
          <w:rFonts w:ascii="Times New Roman" w:hAnsi="Times New Roman" w:cs="Times New Roman"/>
        </w:rPr>
      </w:pPr>
      <w:r w:rsidRPr="003C4EA4">
        <w:rPr>
          <w:rFonts w:ascii="Times New Roman" w:hAnsi="Times New Roman" w:cs="Times New Roman" w:hint="eastAsia"/>
        </w:rPr>
        <w:t>Make sure to read the direction</w:t>
      </w:r>
      <w:r w:rsidR="005A162A" w:rsidRPr="003C4EA4">
        <w:rPr>
          <w:rFonts w:ascii="Times New Roman" w:hAnsi="Times New Roman" w:cs="Times New Roman" w:hint="eastAsia"/>
        </w:rPr>
        <w:t>s</w:t>
      </w:r>
      <w:r w:rsidR="00605D0B" w:rsidRPr="003C4EA4">
        <w:rPr>
          <w:rFonts w:ascii="Times New Roman" w:hAnsi="Times New Roman" w:cs="Times New Roman" w:hint="eastAsia"/>
        </w:rPr>
        <w:t xml:space="preserve"> </w:t>
      </w:r>
      <w:r w:rsidR="00172EF3" w:rsidRPr="003C4EA4">
        <w:rPr>
          <w:rFonts w:ascii="Times New Roman" w:hAnsi="Times New Roman" w:cs="Times New Roman" w:hint="eastAsia"/>
        </w:rPr>
        <w:t>on</w:t>
      </w:r>
      <w:r w:rsidR="00605D0B" w:rsidRPr="003C4EA4">
        <w:rPr>
          <w:rFonts w:ascii="Times New Roman" w:hAnsi="Times New Roman" w:cs="Times New Roman" w:hint="eastAsia"/>
        </w:rPr>
        <w:t xml:space="preserve"> </w:t>
      </w:r>
      <w:r w:rsidRPr="003C4EA4">
        <w:rPr>
          <w:rFonts w:ascii="Times New Roman" w:hAnsi="Times New Roman" w:cs="Times New Roman" w:hint="eastAsia"/>
        </w:rPr>
        <w:t>p</w:t>
      </w:r>
      <w:r w:rsidR="00605D0B" w:rsidRPr="003C4EA4">
        <w:rPr>
          <w:rFonts w:ascii="Times New Roman" w:hAnsi="Times New Roman" w:cs="Times New Roman" w:hint="eastAsia"/>
        </w:rPr>
        <w:t xml:space="preserve">age </w:t>
      </w:r>
      <w:r w:rsidR="00C25F8A" w:rsidRPr="003C4EA4">
        <w:rPr>
          <w:rFonts w:ascii="Times New Roman" w:hAnsi="Times New Roman" w:cs="Times New Roman"/>
        </w:rPr>
        <w:t>17</w:t>
      </w:r>
      <w:r w:rsidRPr="003C4EA4">
        <w:rPr>
          <w:rFonts w:ascii="Times New Roman" w:hAnsi="Times New Roman" w:cs="Times New Roman" w:hint="eastAsia"/>
        </w:rPr>
        <w:t xml:space="preserve"> of the Admission Information.</w:t>
      </w:r>
    </w:p>
    <w:p w:rsidR="009E264B" w:rsidRPr="003C4EA4" w:rsidRDefault="00754CFA" w:rsidP="00FF3852">
      <w:pPr>
        <w:pStyle w:val="af2"/>
        <w:numPr>
          <w:ilvl w:val="0"/>
          <w:numId w:val="43"/>
        </w:numPr>
        <w:spacing w:line="240" w:lineRule="exact"/>
        <w:ind w:leftChars="0" w:hangingChars="200"/>
        <w:rPr>
          <w:rFonts w:ascii="Times New Roman" w:hAnsi="Times New Roman" w:cs="Times New Roman"/>
        </w:rPr>
      </w:pPr>
      <w:r w:rsidRPr="003C4EA4">
        <w:rPr>
          <w:rFonts w:ascii="Times New Roman" w:hAnsi="Times New Roman" w:cs="Times New Roman" w:hint="eastAsia"/>
        </w:rPr>
        <w:t>Make sure to write your n</w:t>
      </w:r>
      <w:r w:rsidR="009E264B" w:rsidRPr="003C4EA4">
        <w:rPr>
          <w:rFonts w:ascii="Times New Roman" w:hAnsi="Times New Roman" w:cs="Times New Roman" w:hint="eastAsia"/>
        </w:rPr>
        <w:t xml:space="preserve">ame and </w:t>
      </w:r>
      <w:r w:rsidRPr="003C4EA4">
        <w:rPr>
          <w:rFonts w:ascii="Times New Roman" w:hAnsi="Times New Roman" w:cs="Times New Roman" w:hint="eastAsia"/>
        </w:rPr>
        <w:t>n</w:t>
      </w:r>
      <w:r w:rsidR="009E264B" w:rsidRPr="003C4EA4">
        <w:rPr>
          <w:rFonts w:ascii="Times New Roman" w:hAnsi="Times New Roman" w:cs="Times New Roman" w:hint="eastAsia"/>
        </w:rPr>
        <w:t>ationality at the beginning of e</w:t>
      </w:r>
      <w:r w:rsidR="00CD3D74" w:rsidRPr="003C4EA4">
        <w:rPr>
          <w:rFonts w:ascii="Times New Roman" w:hAnsi="Times New Roman" w:cs="Times New Roman"/>
        </w:rPr>
        <w:t xml:space="preserve">ach </w:t>
      </w:r>
      <w:r w:rsidR="009E264B" w:rsidRPr="003C4EA4">
        <w:rPr>
          <w:rFonts w:ascii="Times New Roman" w:hAnsi="Times New Roman" w:cs="Times New Roman" w:hint="eastAsia"/>
        </w:rPr>
        <w:t>page.</w:t>
      </w:r>
    </w:p>
    <w:p w:rsidR="00353825" w:rsidRPr="003C4EA4" w:rsidRDefault="00353825" w:rsidP="00FF3852">
      <w:pPr>
        <w:pStyle w:val="af2"/>
        <w:numPr>
          <w:ilvl w:val="0"/>
          <w:numId w:val="43"/>
        </w:numPr>
        <w:spacing w:line="240" w:lineRule="exact"/>
        <w:ind w:leftChars="0" w:hangingChars="200"/>
        <w:rPr>
          <w:rFonts w:ascii="Times New Roman" w:hAnsi="Times New Roman" w:cs="Times New Roman"/>
        </w:rPr>
      </w:pPr>
      <w:r w:rsidRPr="003C4EA4">
        <w:rPr>
          <w:rFonts w:ascii="Times New Roman" w:hAnsi="Times New Roman" w:hint="eastAsia"/>
        </w:rPr>
        <w:t>S</w:t>
      </w:r>
      <w:r w:rsidRPr="003C4EA4">
        <w:rPr>
          <w:rFonts w:ascii="Times New Roman" w:hAnsi="Times New Roman"/>
        </w:rPr>
        <w:t>tay within 3 pages (maximum 1,000 words)</w:t>
      </w:r>
      <w:r w:rsidRPr="003C4EA4">
        <w:rPr>
          <w:rFonts w:ascii="Times New Roman" w:hAnsi="Times New Roman" w:hint="eastAsia"/>
        </w:rPr>
        <w:t>.</w:t>
      </w:r>
    </w:p>
    <w:p w:rsidR="00987337" w:rsidRPr="003C4EA4" w:rsidRDefault="00400DAF" w:rsidP="00987337">
      <w:pPr>
        <w:rPr>
          <w:rFonts w:ascii="Times New Roman" w:hAnsi="Times New Roman" w:cs="Times New Roman"/>
        </w:rPr>
      </w:pPr>
      <w:r w:rsidRPr="003C4EA4">
        <w:rPr>
          <w:rFonts w:ascii="Times New Roman" w:hAnsi="Times New Roman" w:cs="Times New Roman" w:hint="eastAsia"/>
        </w:rPr>
        <w:t>-------------------------------------------------------------------------------------------------------------------------------------------------</w:t>
      </w:r>
    </w:p>
    <w:p w:rsidR="00987337" w:rsidRPr="003C4EA4" w:rsidRDefault="00987337" w:rsidP="00987337">
      <w:pPr>
        <w:rPr>
          <w:rFonts w:ascii="Times New Roman" w:hAnsi="Times New Roman" w:cs="Times New Roman"/>
        </w:rPr>
      </w:pPr>
    </w:p>
    <w:p w:rsidR="009E264B" w:rsidRPr="003C4EA4" w:rsidRDefault="009E264B" w:rsidP="00987337">
      <w:pPr>
        <w:rPr>
          <w:rFonts w:ascii="Times New Roman" w:hAnsi="Times New Roman" w:cs="Times New Roman"/>
        </w:rPr>
      </w:pPr>
    </w:p>
    <w:p w:rsidR="009E264B" w:rsidRPr="003C4EA4" w:rsidRDefault="009E264B" w:rsidP="00987337">
      <w:pPr>
        <w:rPr>
          <w:rFonts w:ascii="Times New Roman" w:hAnsi="Times New Roman" w:cs="Times New Roman"/>
        </w:rPr>
      </w:pPr>
    </w:p>
    <w:p w:rsidR="009E264B" w:rsidRPr="003C4EA4" w:rsidRDefault="009E264B" w:rsidP="00987337">
      <w:pPr>
        <w:rPr>
          <w:rFonts w:ascii="Times New Roman" w:hAnsi="Times New Roman" w:cs="Times New Roman"/>
        </w:rPr>
      </w:pPr>
    </w:p>
    <w:p w:rsidR="009E264B" w:rsidRPr="003C4EA4" w:rsidRDefault="009E264B" w:rsidP="00987337">
      <w:pPr>
        <w:rPr>
          <w:rFonts w:ascii="Times New Roman" w:hAnsi="Times New Roman" w:cs="Times New Roman"/>
        </w:rPr>
      </w:pPr>
    </w:p>
    <w:p w:rsidR="009E264B" w:rsidRPr="003C4EA4" w:rsidRDefault="009E264B" w:rsidP="00987337">
      <w:pPr>
        <w:rPr>
          <w:rFonts w:ascii="Times New Roman" w:hAnsi="Times New Roman" w:cs="Times New Roman"/>
        </w:rPr>
      </w:pPr>
    </w:p>
    <w:p w:rsidR="009E264B" w:rsidRPr="003C4EA4" w:rsidRDefault="009E264B" w:rsidP="00987337">
      <w:pPr>
        <w:rPr>
          <w:rFonts w:ascii="Times New Roman" w:hAnsi="Times New Roman" w:cs="Times New Roman"/>
        </w:rPr>
      </w:pPr>
    </w:p>
    <w:p w:rsidR="009E264B" w:rsidRPr="003C4EA4" w:rsidRDefault="009E264B" w:rsidP="00987337">
      <w:pPr>
        <w:rPr>
          <w:rFonts w:ascii="Times New Roman" w:hAnsi="Times New Roman" w:cs="Times New Roman"/>
        </w:rPr>
      </w:pPr>
    </w:p>
    <w:p w:rsidR="009E264B" w:rsidRPr="003C4EA4" w:rsidRDefault="009E264B" w:rsidP="00987337">
      <w:pPr>
        <w:rPr>
          <w:rFonts w:ascii="Times New Roman" w:hAnsi="Times New Roman" w:cs="Times New Roman"/>
        </w:rPr>
      </w:pPr>
    </w:p>
    <w:p w:rsidR="009E264B" w:rsidRPr="003C4EA4" w:rsidRDefault="009E264B" w:rsidP="00987337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9E264B" w:rsidRPr="003C4EA4" w:rsidSect="003026D2">
      <w:headerReference w:type="default" r:id="rId9"/>
      <w:footerReference w:type="default" r:id="rId10"/>
      <w:pgSz w:w="11906" w:h="16838"/>
      <w:pgMar w:top="1134" w:right="851" w:bottom="1134" w:left="851" w:header="567" w:footer="567" w:gutter="0"/>
      <w:pgNumType w:start="1" w:chapStyle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7AD1" w:rsidRDefault="004B7AD1" w:rsidP="00095499">
      <w:r>
        <w:separator/>
      </w:r>
    </w:p>
  </w:endnote>
  <w:endnote w:type="continuationSeparator" w:id="0">
    <w:p w:rsidR="004B7AD1" w:rsidRDefault="004B7AD1" w:rsidP="000954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2065017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400DAF" w:rsidRDefault="00400DAF">
            <w:pPr>
              <w:pStyle w:val="a8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F2030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F2030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605D0B" w:rsidRDefault="00605D0B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7AD1" w:rsidRDefault="004B7AD1" w:rsidP="00095499">
      <w:r>
        <w:separator/>
      </w:r>
    </w:p>
  </w:footnote>
  <w:footnote w:type="continuationSeparator" w:id="0">
    <w:p w:rsidR="004B7AD1" w:rsidRDefault="004B7AD1" w:rsidP="000954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e"/>
      <w:tblW w:w="0" w:type="auto"/>
      <w:tblInd w:w="108" w:type="dxa"/>
      <w:tblLook w:val="04A0" w:firstRow="1" w:lastRow="0" w:firstColumn="1" w:lastColumn="0" w:noHBand="0" w:noVBand="1"/>
    </w:tblPr>
    <w:tblGrid>
      <w:gridCol w:w="1274"/>
      <w:gridCol w:w="8812"/>
    </w:tblGrid>
    <w:tr w:rsidR="009E264B" w:rsidTr="009E264B">
      <w:tc>
        <w:tcPr>
          <w:tcW w:w="1276" w:type="dxa"/>
          <w:vAlign w:val="center"/>
        </w:tcPr>
        <w:p w:rsidR="009E264B" w:rsidRDefault="009E264B" w:rsidP="009E264B">
          <w:pPr>
            <w:spacing w:line="360" w:lineRule="auto"/>
            <w:rPr>
              <w:rFonts w:ascii="Times New Roman" w:hAnsi="Times New Roman" w:cs="Times New Roman"/>
            </w:rPr>
          </w:pPr>
          <w:r>
            <w:rPr>
              <w:rFonts w:ascii="Times New Roman" w:hAnsi="Times New Roman" w:hint="eastAsia"/>
            </w:rPr>
            <w:t>Name</w:t>
          </w:r>
        </w:p>
      </w:tc>
      <w:tc>
        <w:tcPr>
          <w:tcW w:w="8930" w:type="dxa"/>
          <w:vAlign w:val="center"/>
        </w:tcPr>
        <w:p w:rsidR="009E264B" w:rsidRDefault="009E264B" w:rsidP="009E264B">
          <w:pPr>
            <w:spacing w:line="360" w:lineRule="auto"/>
            <w:rPr>
              <w:rFonts w:ascii="Times New Roman" w:hAnsi="Times New Roman" w:cs="Times New Roman"/>
            </w:rPr>
          </w:pPr>
        </w:p>
      </w:tc>
    </w:tr>
    <w:tr w:rsidR="009E264B" w:rsidTr="009E264B">
      <w:tc>
        <w:tcPr>
          <w:tcW w:w="1276" w:type="dxa"/>
          <w:vAlign w:val="center"/>
        </w:tcPr>
        <w:p w:rsidR="009E264B" w:rsidRDefault="009E264B" w:rsidP="009E264B">
          <w:pPr>
            <w:spacing w:line="360" w:lineRule="auto"/>
            <w:rPr>
              <w:rFonts w:ascii="Times New Roman" w:hAnsi="Times New Roman" w:cs="Times New Roman"/>
            </w:rPr>
          </w:pPr>
          <w:r>
            <w:rPr>
              <w:rFonts w:ascii="Times New Roman" w:hAnsi="Times New Roman" w:hint="eastAsia"/>
            </w:rPr>
            <w:t>Nationality</w:t>
          </w:r>
        </w:p>
      </w:tc>
      <w:tc>
        <w:tcPr>
          <w:tcW w:w="8930" w:type="dxa"/>
          <w:vAlign w:val="center"/>
        </w:tcPr>
        <w:p w:rsidR="009E264B" w:rsidRDefault="009E264B" w:rsidP="009E264B">
          <w:pPr>
            <w:spacing w:line="360" w:lineRule="auto"/>
            <w:rPr>
              <w:rFonts w:ascii="Times New Roman" w:hAnsi="Times New Roman" w:cs="Times New Roman"/>
            </w:rPr>
          </w:pPr>
        </w:p>
      </w:tc>
    </w:tr>
  </w:tbl>
  <w:p w:rsidR="009E264B" w:rsidRDefault="009E264B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108D0"/>
    <w:multiLevelType w:val="hybridMultilevel"/>
    <w:tmpl w:val="A9C439FE"/>
    <w:lvl w:ilvl="0" w:tplc="0409000B">
      <w:start w:val="1"/>
      <w:numFmt w:val="bullet"/>
      <w:lvlText w:val="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0C7F17BC"/>
    <w:multiLevelType w:val="hybridMultilevel"/>
    <w:tmpl w:val="90DCF0B2"/>
    <w:lvl w:ilvl="0" w:tplc="8C5E9CE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D662DBF"/>
    <w:multiLevelType w:val="hybridMultilevel"/>
    <w:tmpl w:val="6B86695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EEC1AD7"/>
    <w:multiLevelType w:val="hybridMultilevel"/>
    <w:tmpl w:val="A454D23A"/>
    <w:lvl w:ilvl="0" w:tplc="04090009">
      <w:start w:val="1"/>
      <w:numFmt w:val="bullet"/>
      <w:lvlText w:val="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61E33F5"/>
    <w:multiLevelType w:val="hybridMultilevel"/>
    <w:tmpl w:val="E8F0D1C2"/>
    <w:lvl w:ilvl="0" w:tplc="C3DC6F0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82208AA"/>
    <w:multiLevelType w:val="hybridMultilevel"/>
    <w:tmpl w:val="7BEEEDCA"/>
    <w:lvl w:ilvl="0" w:tplc="23CCD484">
      <w:start w:val="1"/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A6E20FD"/>
    <w:multiLevelType w:val="hybridMultilevel"/>
    <w:tmpl w:val="640C91EE"/>
    <w:lvl w:ilvl="0" w:tplc="83362FC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CADCCFE4">
      <w:start w:val="4"/>
      <w:numFmt w:val="bullet"/>
      <w:lvlText w:val=""/>
      <w:lvlJc w:val="left"/>
      <w:pPr>
        <w:ind w:left="780" w:hanging="360"/>
      </w:pPr>
      <w:rPr>
        <w:rFonts w:ascii="Wingdings" w:eastAsia="ＭＳ Ｐゴシック" w:hAnsi="Wingdings" w:cs="Times New Roman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C76073D"/>
    <w:multiLevelType w:val="hybridMultilevel"/>
    <w:tmpl w:val="0C3EFF70"/>
    <w:lvl w:ilvl="0" w:tplc="152A2C6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E4A3AF4"/>
    <w:multiLevelType w:val="hybridMultilevel"/>
    <w:tmpl w:val="A4C0FA08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1F5704F1"/>
    <w:multiLevelType w:val="hybridMultilevel"/>
    <w:tmpl w:val="CB24C85E"/>
    <w:lvl w:ilvl="0" w:tplc="DF348988">
      <w:start w:val="1"/>
      <w:numFmt w:val="lowerLetter"/>
      <w:lvlText w:val="%1."/>
      <w:lvlJc w:val="left"/>
      <w:pPr>
        <w:ind w:left="121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0" w15:restartNumberingAfterBreak="0">
    <w:nsid w:val="23C0338C"/>
    <w:multiLevelType w:val="hybridMultilevel"/>
    <w:tmpl w:val="CD2A81AC"/>
    <w:lvl w:ilvl="0" w:tplc="6E28523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5090018"/>
    <w:multiLevelType w:val="hybridMultilevel"/>
    <w:tmpl w:val="A6F0B83C"/>
    <w:lvl w:ilvl="0" w:tplc="78CE16E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258F17F1"/>
    <w:multiLevelType w:val="hybridMultilevel"/>
    <w:tmpl w:val="7CF6539A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29723F55"/>
    <w:multiLevelType w:val="hybridMultilevel"/>
    <w:tmpl w:val="C9EE58EC"/>
    <w:lvl w:ilvl="0" w:tplc="8C5E9CE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2A280B94"/>
    <w:multiLevelType w:val="hybridMultilevel"/>
    <w:tmpl w:val="A268D6AC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2CE4539F"/>
    <w:multiLevelType w:val="hybridMultilevel"/>
    <w:tmpl w:val="FE349518"/>
    <w:lvl w:ilvl="0" w:tplc="28E0763A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2D5606B7"/>
    <w:multiLevelType w:val="hybridMultilevel"/>
    <w:tmpl w:val="C36A467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DAA7F7E"/>
    <w:multiLevelType w:val="hybridMultilevel"/>
    <w:tmpl w:val="AFEA1F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E151FD7"/>
    <w:multiLevelType w:val="hybridMultilevel"/>
    <w:tmpl w:val="68C81882"/>
    <w:lvl w:ilvl="0" w:tplc="0409000B">
      <w:start w:val="1"/>
      <w:numFmt w:val="bullet"/>
      <w:lvlText w:val=""/>
      <w:lvlJc w:val="left"/>
      <w:pPr>
        <w:ind w:left="73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5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7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1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3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7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95" w:hanging="420"/>
      </w:pPr>
      <w:rPr>
        <w:rFonts w:ascii="Wingdings" w:hAnsi="Wingdings" w:hint="default"/>
      </w:rPr>
    </w:lvl>
  </w:abstractNum>
  <w:abstractNum w:abstractNumId="19" w15:restartNumberingAfterBreak="0">
    <w:nsid w:val="3D1520C7"/>
    <w:multiLevelType w:val="hybridMultilevel"/>
    <w:tmpl w:val="00ECC1D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D342819"/>
    <w:multiLevelType w:val="hybridMultilevel"/>
    <w:tmpl w:val="F8F219A4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D6B6CCC"/>
    <w:multiLevelType w:val="hybridMultilevel"/>
    <w:tmpl w:val="159C56C8"/>
    <w:lvl w:ilvl="0" w:tplc="2ED403E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3EA32B22"/>
    <w:multiLevelType w:val="hybridMultilevel"/>
    <w:tmpl w:val="DC60023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3" w15:restartNumberingAfterBreak="0">
    <w:nsid w:val="3F3B689F"/>
    <w:multiLevelType w:val="hybridMultilevel"/>
    <w:tmpl w:val="E1201426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3FD74DA2"/>
    <w:multiLevelType w:val="hybridMultilevel"/>
    <w:tmpl w:val="0CAEB2D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30A2683"/>
    <w:multiLevelType w:val="hybridMultilevel"/>
    <w:tmpl w:val="33C45B32"/>
    <w:lvl w:ilvl="0" w:tplc="3582173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45202654"/>
    <w:multiLevelType w:val="hybridMultilevel"/>
    <w:tmpl w:val="DA743A5A"/>
    <w:lvl w:ilvl="0" w:tplc="40648CA4">
      <w:start w:val="7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AAF64FF"/>
    <w:multiLevelType w:val="hybridMultilevel"/>
    <w:tmpl w:val="D14CEB30"/>
    <w:lvl w:ilvl="0" w:tplc="0409000B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36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2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8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05" w:hanging="420"/>
      </w:pPr>
      <w:rPr>
        <w:rFonts w:ascii="Wingdings" w:hAnsi="Wingdings" w:hint="default"/>
      </w:rPr>
    </w:lvl>
  </w:abstractNum>
  <w:abstractNum w:abstractNumId="28" w15:restartNumberingAfterBreak="0">
    <w:nsid w:val="4CA820D2"/>
    <w:multiLevelType w:val="hybridMultilevel"/>
    <w:tmpl w:val="609A7C04"/>
    <w:lvl w:ilvl="0" w:tplc="C4BCEA6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9" w15:restartNumberingAfterBreak="0">
    <w:nsid w:val="4D4104ED"/>
    <w:multiLevelType w:val="hybridMultilevel"/>
    <w:tmpl w:val="4DBC80E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50661A5F"/>
    <w:multiLevelType w:val="hybridMultilevel"/>
    <w:tmpl w:val="DDA0F028"/>
    <w:lvl w:ilvl="0" w:tplc="9450679A">
      <w:start w:val="1"/>
      <w:numFmt w:val="lowerLetter"/>
      <w:lvlText w:val="%1."/>
      <w:lvlJc w:val="left"/>
      <w:pPr>
        <w:ind w:left="121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31" w15:restartNumberingAfterBreak="0">
    <w:nsid w:val="54075F3A"/>
    <w:multiLevelType w:val="hybridMultilevel"/>
    <w:tmpl w:val="FEA4A832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5700532E"/>
    <w:multiLevelType w:val="hybridMultilevel"/>
    <w:tmpl w:val="B5A02C9A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5B4835EA"/>
    <w:multiLevelType w:val="hybridMultilevel"/>
    <w:tmpl w:val="5E565FBA"/>
    <w:lvl w:ilvl="0" w:tplc="4CDAAB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5C6851F5"/>
    <w:multiLevelType w:val="hybridMultilevel"/>
    <w:tmpl w:val="9C46D052"/>
    <w:lvl w:ilvl="0" w:tplc="584489DE">
      <w:start w:val="7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41B1927"/>
    <w:multiLevelType w:val="hybridMultilevel"/>
    <w:tmpl w:val="DE560F9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46A1061"/>
    <w:multiLevelType w:val="hybridMultilevel"/>
    <w:tmpl w:val="2BC0B2E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687111C"/>
    <w:multiLevelType w:val="hybridMultilevel"/>
    <w:tmpl w:val="0A081C0C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8" w15:restartNumberingAfterBreak="0">
    <w:nsid w:val="6862438E"/>
    <w:multiLevelType w:val="hybridMultilevel"/>
    <w:tmpl w:val="DD14DF10"/>
    <w:lvl w:ilvl="0" w:tplc="E994998A">
      <w:start w:val="4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6A4526A4"/>
    <w:multiLevelType w:val="hybridMultilevel"/>
    <w:tmpl w:val="5352EEE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6FA55DE3"/>
    <w:multiLevelType w:val="hybridMultilevel"/>
    <w:tmpl w:val="46CEBEDA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1" w15:restartNumberingAfterBreak="0">
    <w:nsid w:val="7B2B668D"/>
    <w:multiLevelType w:val="hybridMultilevel"/>
    <w:tmpl w:val="D29C2782"/>
    <w:lvl w:ilvl="0" w:tplc="8C5E9CE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7C257753"/>
    <w:multiLevelType w:val="hybridMultilevel"/>
    <w:tmpl w:val="96DC23DC"/>
    <w:lvl w:ilvl="0" w:tplc="BA9218C4">
      <w:start w:val="1"/>
      <w:numFmt w:val="lowerLetter"/>
      <w:lvlText w:val="%1."/>
      <w:lvlJc w:val="left"/>
      <w:pPr>
        <w:ind w:left="121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num w:numId="1">
    <w:abstractNumId w:val="28"/>
  </w:num>
  <w:num w:numId="2">
    <w:abstractNumId w:val="15"/>
  </w:num>
  <w:num w:numId="3">
    <w:abstractNumId w:val="5"/>
  </w:num>
  <w:num w:numId="4">
    <w:abstractNumId w:val="38"/>
  </w:num>
  <w:num w:numId="5">
    <w:abstractNumId w:val="31"/>
  </w:num>
  <w:num w:numId="6">
    <w:abstractNumId w:val="24"/>
  </w:num>
  <w:num w:numId="7">
    <w:abstractNumId w:val="35"/>
  </w:num>
  <w:num w:numId="8">
    <w:abstractNumId w:val="16"/>
  </w:num>
  <w:num w:numId="9">
    <w:abstractNumId w:val="12"/>
  </w:num>
  <w:num w:numId="10">
    <w:abstractNumId w:val="22"/>
  </w:num>
  <w:num w:numId="11">
    <w:abstractNumId w:val="8"/>
  </w:num>
  <w:num w:numId="12">
    <w:abstractNumId w:val="42"/>
  </w:num>
  <w:num w:numId="13">
    <w:abstractNumId w:val="14"/>
  </w:num>
  <w:num w:numId="14">
    <w:abstractNumId w:val="30"/>
  </w:num>
  <w:num w:numId="15">
    <w:abstractNumId w:val="27"/>
  </w:num>
  <w:num w:numId="16">
    <w:abstractNumId w:val="9"/>
  </w:num>
  <w:num w:numId="17">
    <w:abstractNumId w:val="18"/>
  </w:num>
  <w:num w:numId="18">
    <w:abstractNumId w:val="39"/>
  </w:num>
  <w:num w:numId="19">
    <w:abstractNumId w:val="29"/>
  </w:num>
  <w:num w:numId="20">
    <w:abstractNumId w:val="17"/>
  </w:num>
  <w:num w:numId="21">
    <w:abstractNumId w:val="41"/>
  </w:num>
  <w:num w:numId="22">
    <w:abstractNumId w:val="0"/>
  </w:num>
  <w:num w:numId="23">
    <w:abstractNumId w:val="19"/>
  </w:num>
  <w:num w:numId="24">
    <w:abstractNumId w:val="2"/>
  </w:num>
  <w:num w:numId="25">
    <w:abstractNumId w:val="11"/>
  </w:num>
  <w:num w:numId="26">
    <w:abstractNumId w:val="23"/>
  </w:num>
  <w:num w:numId="27">
    <w:abstractNumId w:val="21"/>
  </w:num>
  <w:num w:numId="28">
    <w:abstractNumId w:val="7"/>
  </w:num>
  <w:num w:numId="29">
    <w:abstractNumId w:val="25"/>
  </w:num>
  <w:num w:numId="30">
    <w:abstractNumId w:val="10"/>
  </w:num>
  <w:num w:numId="31">
    <w:abstractNumId w:val="20"/>
  </w:num>
  <w:num w:numId="32">
    <w:abstractNumId w:val="36"/>
  </w:num>
  <w:num w:numId="33">
    <w:abstractNumId w:val="3"/>
  </w:num>
  <w:num w:numId="34">
    <w:abstractNumId w:val="37"/>
  </w:num>
  <w:num w:numId="35">
    <w:abstractNumId w:val="33"/>
  </w:num>
  <w:num w:numId="36">
    <w:abstractNumId w:val="13"/>
  </w:num>
  <w:num w:numId="37">
    <w:abstractNumId w:val="1"/>
  </w:num>
  <w:num w:numId="38">
    <w:abstractNumId w:val="6"/>
  </w:num>
  <w:num w:numId="39">
    <w:abstractNumId w:val="32"/>
  </w:num>
  <w:num w:numId="40">
    <w:abstractNumId w:val="4"/>
  </w:num>
  <w:num w:numId="41">
    <w:abstractNumId w:val="34"/>
  </w:num>
  <w:num w:numId="42">
    <w:abstractNumId w:val="26"/>
  </w:num>
  <w:num w:numId="43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MTM0MTC1NDEyMDZU0lEKTi0uzszPAykwrAUAVQ2pFSwAAAA="/>
  </w:docVars>
  <w:rsids>
    <w:rsidRoot w:val="00FE4FD6"/>
    <w:rsid w:val="000005F1"/>
    <w:rsid w:val="00001BE0"/>
    <w:rsid w:val="00005AF6"/>
    <w:rsid w:val="00005B3C"/>
    <w:rsid w:val="00006EA9"/>
    <w:rsid w:val="00012A32"/>
    <w:rsid w:val="0001663B"/>
    <w:rsid w:val="0002184E"/>
    <w:rsid w:val="00031E70"/>
    <w:rsid w:val="00040902"/>
    <w:rsid w:val="00042D97"/>
    <w:rsid w:val="00043DD6"/>
    <w:rsid w:val="000715EA"/>
    <w:rsid w:val="00074BC7"/>
    <w:rsid w:val="0007559D"/>
    <w:rsid w:val="00077AD9"/>
    <w:rsid w:val="000879FB"/>
    <w:rsid w:val="000926F8"/>
    <w:rsid w:val="00092F3E"/>
    <w:rsid w:val="00095499"/>
    <w:rsid w:val="000A26EA"/>
    <w:rsid w:val="000A366D"/>
    <w:rsid w:val="000A5692"/>
    <w:rsid w:val="000B2D04"/>
    <w:rsid w:val="000B3017"/>
    <w:rsid w:val="000C011A"/>
    <w:rsid w:val="000C11CE"/>
    <w:rsid w:val="000C3173"/>
    <w:rsid w:val="000C58D3"/>
    <w:rsid w:val="000C5D50"/>
    <w:rsid w:val="000D3BB7"/>
    <w:rsid w:val="000F35D4"/>
    <w:rsid w:val="00102DFC"/>
    <w:rsid w:val="00104602"/>
    <w:rsid w:val="00106111"/>
    <w:rsid w:val="00114488"/>
    <w:rsid w:val="00121FE4"/>
    <w:rsid w:val="0012491E"/>
    <w:rsid w:val="00132B03"/>
    <w:rsid w:val="00132BFB"/>
    <w:rsid w:val="001372DF"/>
    <w:rsid w:val="00137857"/>
    <w:rsid w:val="001509FE"/>
    <w:rsid w:val="0015390E"/>
    <w:rsid w:val="0016574F"/>
    <w:rsid w:val="00172EF3"/>
    <w:rsid w:val="0017426F"/>
    <w:rsid w:val="001747BC"/>
    <w:rsid w:val="0017604E"/>
    <w:rsid w:val="00180EAB"/>
    <w:rsid w:val="001849A2"/>
    <w:rsid w:val="00186105"/>
    <w:rsid w:val="001A0410"/>
    <w:rsid w:val="001A2205"/>
    <w:rsid w:val="001B271A"/>
    <w:rsid w:val="001B7D5E"/>
    <w:rsid w:val="001C237A"/>
    <w:rsid w:val="001C720F"/>
    <w:rsid w:val="001C7D4B"/>
    <w:rsid w:val="001E0D7D"/>
    <w:rsid w:val="001F2B68"/>
    <w:rsid w:val="001F5498"/>
    <w:rsid w:val="002020AF"/>
    <w:rsid w:val="00202F61"/>
    <w:rsid w:val="00207D99"/>
    <w:rsid w:val="00211DC6"/>
    <w:rsid w:val="002125E3"/>
    <w:rsid w:val="00216373"/>
    <w:rsid w:val="00225825"/>
    <w:rsid w:val="00233038"/>
    <w:rsid w:val="002401E3"/>
    <w:rsid w:val="00242011"/>
    <w:rsid w:val="0025518D"/>
    <w:rsid w:val="00270074"/>
    <w:rsid w:val="00275EBB"/>
    <w:rsid w:val="0028313D"/>
    <w:rsid w:val="0028362F"/>
    <w:rsid w:val="00292DBE"/>
    <w:rsid w:val="00295E8F"/>
    <w:rsid w:val="002A2C4E"/>
    <w:rsid w:val="002C47E8"/>
    <w:rsid w:val="002C791D"/>
    <w:rsid w:val="002D34B2"/>
    <w:rsid w:val="002E502E"/>
    <w:rsid w:val="002F44F7"/>
    <w:rsid w:val="002F4B7B"/>
    <w:rsid w:val="003002E1"/>
    <w:rsid w:val="003026D2"/>
    <w:rsid w:val="003054BE"/>
    <w:rsid w:val="00316045"/>
    <w:rsid w:val="003218E5"/>
    <w:rsid w:val="003247A6"/>
    <w:rsid w:val="003265AF"/>
    <w:rsid w:val="0033224F"/>
    <w:rsid w:val="00332259"/>
    <w:rsid w:val="00345263"/>
    <w:rsid w:val="00353825"/>
    <w:rsid w:val="00366D34"/>
    <w:rsid w:val="00370154"/>
    <w:rsid w:val="00372F5C"/>
    <w:rsid w:val="003847D2"/>
    <w:rsid w:val="003A6621"/>
    <w:rsid w:val="003B1011"/>
    <w:rsid w:val="003C4EA4"/>
    <w:rsid w:val="003D0B8C"/>
    <w:rsid w:val="003D511D"/>
    <w:rsid w:val="003D5372"/>
    <w:rsid w:val="003D6507"/>
    <w:rsid w:val="003D72AF"/>
    <w:rsid w:val="003E4DBA"/>
    <w:rsid w:val="003E543D"/>
    <w:rsid w:val="003E7B8A"/>
    <w:rsid w:val="003F207A"/>
    <w:rsid w:val="003F5B23"/>
    <w:rsid w:val="003F7F00"/>
    <w:rsid w:val="00400448"/>
    <w:rsid w:val="00400DAF"/>
    <w:rsid w:val="004012C9"/>
    <w:rsid w:val="00401524"/>
    <w:rsid w:val="004063A9"/>
    <w:rsid w:val="0042017C"/>
    <w:rsid w:val="004216A9"/>
    <w:rsid w:val="004309DD"/>
    <w:rsid w:val="00433AC3"/>
    <w:rsid w:val="004464C1"/>
    <w:rsid w:val="0045519E"/>
    <w:rsid w:val="00456C19"/>
    <w:rsid w:val="0045749C"/>
    <w:rsid w:val="004574BC"/>
    <w:rsid w:val="00460DFD"/>
    <w:rsid w:val="00464D04"/>
    <w:rsid w:val="004773F7"/>
    <w:rsid w:val="00480E48"/>
    <w:rsid w:val="004819F0"/>
    <w:rsid w:val="004863F2"/>
    <w:rsid w:val="00491084"/>
    <w:rsid w:val="004913A3"/>
    <w:rsid w:val="004A332D"/>
    <w:rsid w:val="004A7667"/>
    <w:rsid w:val="004B08AE"/>
    <w:rsid w:val="004B702E"/>
    <w:rsid w:val="004B7AD1"/>
    <w:rsid w:val="004C3122"/>
    <w:rsid w:val="004C7E6A"/>
    <w:rsid w:val="004D134F"/>
    <w:rsid w:val="004D46B7"/>
    <w:rsid w:val="004E7F53"/>
    <w:rsid w:val="004F5107"/>
    <w:rsid w:val="004F5BB2"/>
    <w:rsid w:val="005066D4"/>
    <w:rsid w:val="00515E21"/>
    <w:rsid w:val="005264DC"/>
    <w:rsid w:val="00544712"/>
    <w:rsid w:val="0054779E"/>
    <w:rsid w:val="00551686"/>
    <w:rsid w:val="005609E6"/>
    <w:rsid w:val="00561032"/>
    <w:rsid w:val="0057366E"/>
    <w:rsid w:val="005801B7"/>
    <w:rsid w:val="0058199D"/>
    <w:rsid w:val="005A162A"/>
    <w:rsid w:val="005C2E10"/>
    <w:rsid w:val="005D4137"/>
    <w:rsid w:val="005D5A20"/>
    <w:rsid w:val="005F638B"/>
    <w:rsid w:val="00605D0B"/>
    <w:rsid w:val="00610F54"/>
    <w:rsid w:val="0061291B"/>
    <w:rsid w:val="00615135"/>
    <w:rsid w:val="00615DC8"/>
    <w:rsid w:val="006205AE"/>
    <w:rsid w:val="00622086"/>
    <w:rsid w:val="006316A2"/>
    <w:rsid w:val="0067029E"/>
    <w:rsid w:val="00670E43"/>
    <w:rsid w:val="0068637B"/>
    <w:rsid w:val="006D2822"/>
    <w:rsid w:val="006D2BD3"/>
    <w:rsid w:val="006E061C"/>
    <w:rsid w:val="006E2A74"/>
    <w:rsid w:val="006F188B"/>
    <w:rsid w:val="006F24EC"/>
    <w:rsid w:val="006F3947"/>
    <w:rsid w:val="00702CC9"/>
    <w:rsid w:val="00740D33"/>
    <w:rsid w:val="00742912"/>
    <w:rsid w:val="007473AE"/>
    <w:rsid w:val="00754CFA"/>
    <w:rsid w:val="007639CC"/>
    <w:rsid w:val="00764367"/>
    <w:rsid w:val="00780BF3"/>
    <w:rsid w:val="007852EE"/>
    <w:rsid w:val="007A30FA"/>
    <w:rsid w:val="007C6545"/>
    <w:rsid w:val="007D4B85"/>
    <w:rsid w:val="007E07E6"/>
    <w:rsid w:val="007F017A"/>
    <w:rsid w:val="007F2187"/>
    <w:rsid w:val="00804B1E"/>
    <w:rsid w:val="00806D1B"/>
    <w:rsid w:val="00810693"/>
    <w:rsid w:val="00812EF8"/>
    <w:rsid w:val="0081356D"/>
    <w:rsid w:val="00822464"/>
    <w:rsid w:val="0083019E"/>
    <w:rsid w:val="008319AC"/>
    <w:rsid w:val="00852A25"/>
    <w:rsid w:val="00853D7C"/>
    <w:rsid w:val="00855962"/>
    <w:rsid w:val="00857605"/>
    <w:rsid w:val="008667FA"/>
    <w:rsid w:val="00870109"/>
    <w:rsid w:val="008A0157"/>
    <w:rsid w:val="008A23D0"/>
    <w:rsid w:val="008B43B9"/>
    <w:rsid w:val="008B60A9"/>
    <w:rsid w:val="008C3AFE"/>
    <w:rsid w:val="008C62A8"/>
    <w:rsid w:val="008D06F2"/>
    <w:rsid w:val="008D77E2"/>
    <w:rsid w:val="008D7AEA"/>
    <w:rsid w:val="008E634E"/>
    <w:rsid w:val="008E7851"/>
    <w:rsid w:val="008F28EB"/>
    <w:rsid w:val="008F2F4D"/>
    <w:rsid w:val="00905B2D"/>
    <w:rsid w:val="0091364B"/>
    <w:rsid w:val="009142EA"/>
    <w:rsid w:val="009301D3"/>
    <w:rsid w:val="00944F23"/>
    <w:rsid w:val="00945D2A"/>
    <w:rsid w:val="00946B4A"/>
    <w:rsid w:val="00954F9B"/>
    <w:rsid w:val="009602D7"/>
    <w:rsid w:val="00961B5F"/>
    <w:rsid w:val="009746C9"/>
    <w:rsid w:val="009826A8"/>
    <w:rsid w:val="00987337"/>
    <w:rsid w:val="00990860"/>
    <w:rsid w:val="009A4B41"/>
    <w:rsid w:val="009A4F54"/>
    <w:rsid w:val="009B71A0"/>
    <w:rsid w:val="009C19B3"/>
    <w:rsid w:val="009E264B"/>
    <w:rsid w:val="009F7F15"/>
    <w:rsid w:val="00A0487C"/>
    <w:rsid w:val="00A0604F"/>
    <w:rsid w:val="00A07F42"/>
    <w:rsid w:val="00A115D7"/>
    <w:rsid w:val="00A1576F"/>
    <w:rsid w:val="00A20CAE"/>
    <w:rsid w:val="00A25898"/>
    <w:rsid w:val="00A348D0"/>
    <w:rsid w:val="00A34BF7"/>
    <w:rsid w:val="00A366CC"/>
    <w:rsid w:val="00A37AB1"/>
    <w:rsid w:val="00A42B39"/>
    <w:rsid w:val="00A47AF5"/>
    <w:rsid w:val="00A50628"/>
    <w:rsid w:val="00A527AD"/>
    <w:rsid w:val="00A754A7"/>
    <w:rsid w:val="00A75F40"/>
    <w:rsid w:val="00A8535D"/>
    <w:rsid w:val="00A86740"/>
    <w:rsid w:val="00A94B08"/>
    <w:rsid w:val="00A94E67"/>
    <w:rsid w:val="00A96A3D"/>
    <w:rsid w:val="00A96BA2"/>
    <w:rsid w:val="00A9715F"/>
    <w:rsid w:val="00AA56BA"/>
    <w:rsid w:val="00AC7F8F"/>
    <w:rsid w:val="00AD1DAA"/>
    <w:rsid w:val="00AD6EB7"/>
    <w:rsid w:val="00AE117D"/>
    <w:rsid w:val="00AF1941"/>
    <w:rsid w:val="00B0280A"/>
    <w:rsid w:val="00B03D5C"/>
    <w:rsid w:val="00B04D57"/>
    <w:rsid w:val="00B10A32"/>
    <w:rsid w:val="00B16E9B"/>
    <w:rsid w:val="00B17B70"/>
    <w:rsid w:val="00B25573"/>
    <w:rsid w:val="00B3107B"/>
    <w:rsid w:val="00B31A47"/>
    <w:rsid w:val="00B36B80"/>
    <w:rsid w:val="00B55551"/>
    <w:rsid w:val="00B57579"/>
    <w:rsid w:val="00B666E1"/>
    <w:rsid w:val="00B73508"/>
    <w:rsid w:val="00B754C8"/>
    <w:rsid w:val="00B77FE7"/>
    <w:rsid w:val="00B952DC"/>
    <w:rsid w:val="00BB2F0C"/>
    <w:rsid w:val="00BD0B3F"/>
    <w:rsid w:val="00BD0E47"/>
    <w:rsid w:val="00BD19EC"/>
    <w:rsid w:val="00BD5BF7"/>
    <w:rsid w:val="00BD77DE"/>
    <w:rsid w:val="00BE069E"/>
    <w:rsid w:val="00BE4161"/>
    <w:rsid w:val="00BF2030"/>
    <w:rsid w:val="00BF3C34"/>
    <w:rsid w:val="00C118D3"/>
    <w:rsid w:val="00C12D7B"/>
    <w:rsid w:val="00C1683E"/>
    <w:rsid w:val="00C25F8A"/>
    <w:rsid w:val="00C332EC"/>
    <w:rsid w:val="00C34944"/>
    <w:rsid w:val="00C54D19"/>
    <w:rsid w:val="00C570FC"/>
    <w:rsid w:val="00C70669"/>
    <w:rsid w:val="00C70C81"/>
    <w:rsid w:val="00C713C3"/>
    <w:rsid w:val="00C715D1"/>
    <w:rsid w:val="00C757C5"/>
    <w:rsid w:val="00C76B55"/>
    <w:rsid w:val="00C80C6A"/>
    <w:rsid w:val="00C877C3"/>
    <w:rsid w:val="00C938BF"/>
    <w:rsid w:val="00C961D6"/>
    <w:rsid w:val="00C96DA2"/>
    <w:rsid w:val="00CA320A"/>
    <w:rsid w:val="00CB1D7E"/>
    <w:rsid w:val="00CC0BC0"/>
    <w:rsid w:val="00CD3D74"/>
    <w:rsid w:val="00CE0140"/>
    <w:rsid w:val="00CE3844"/>
    <w:rsid w:val="00CE4E7C"/>
    <w:rsid w:val="00CF35BD"/>
    <w:rsid w:val="00CF44BF"/>
    <w:rsid w:val="00D04E4F"/>
    <w:rsid w:val="00D063F8"/>
    <w:rsid w:val="00D161E0"/>
    <w:rsid w:val="00D17096"/>
    <w:rsid w:val="00D22E9D"/>
    <w:rsid w:val="00D33983"/>
    <w:rsid w:val="00D3441C"/>
    <w:rsid w:val="00D70B31"/>
    <w:rsid w:val="00D72838"/>
    <w:rsid w:val="00D87800"/>
    <w:rsid w:val="00DB03A2"/>
    <w:rsid w:val="00DC1379"/>
    <w:rsid w:val="00DC376B"/>
    <w:rsid w:val="00DC39BB"/>
    <w:rsid w:val="00DD0D5D"/>
    <w:rsid w:val="00DD488F"/>
    <w:rsid w:val="00DD5C9A"/>
    <w:rsid w:val="00DE0458"/>
    <w:rsid w:val="00DE2903"/>
    <w:rsid w:val="00DE2F6D"/>
    <w:rsid w:val="00DF27E2"/>
    <w:rsid w:val="00DF4115"/>
    <w:rsid w:val="00DF4D3F"/>
    <w:rsid w:val="00DF5F3D"/>
    <w:rsid w:val="00E05298"/>
    <w:rsid w:val="00E1138E"/>
    <w:rsid w:val="00E16FC8"/>
    <w:rsid w:val="00E20A64"/>
    <w:rsid w:val="00E25E0D"/>
    <w:rsid w:val="00E3744F"/>
    <w:rsid w:val="00E40755"/>
    <w:rsid w:val="00E41F56"/>
    <w:rsid w:val="00E44E18"/>
    <w:rsid w:val="00E45DFD"/>
    <w:rsid w:val="00E46DF0"/>
    <w:rsid w:val="00E510D5"/>
    <w:rsid w:val="00E85602"/>
    <w:rsid w:val="00E90863"/>
    <w:rsid w:val="00EA03B9"/>
    <w:rsid w:val="00EA1AF6"/>
    <w:rsid w:val="00EB5907"/>
    <w:rsid w:val="00EC5809"/>
    <w:rsid w:val="00EC72AC"/>
    <w:rsid w:val="00EE26E3"/>
    <w:rsid w:val="00EF460F"/>
    <w:rsid w:val="00F008A8"/>
    <w:rsid w:val="00F018A0"/>
    <w:rsid w:val="00F048FA"/>
    <w:rsid w:val="00F049D6"/>
    <w:rsid w:val="00F06F41"/>
    <w:rsid w:val="00F153FB"/>
    <w:rsid w:val="00F210DF"/>
    <w:rsid w:val="00F2194B"/>
    <w:rsid w:val="00F22C23"/>
    <w:rsid w:val="00F30945"/>
    <w:rsid w:val="00F316EB"/>
    <w:rsid w:val="00F31926"/>
    <w:rsid w:val="00F32B2D"/>
    <w:rsid w:val="00F33F2D"/>
    <w:rsid w:val="00F35EA8"/>
    <w:rsid w:val="00F4238F"/>
    <w:rsid w:val="00F43AF3"/>
    <w:rsid w:val="00F464B0"/>
    <w:rsid w:val="00F54FC7"/>
    <w:rsid w:val="00F60075"/>
    <w:rsid w:val="00F6038A"/>
    <w:rsid w:val="00F61BC3"/>
    <w:rsid w:val="00F6410E"/>
    <w:rsid w:val="00F72EE4"/>
    <w:rsid w:val="00F779CF"/>
    <w:rsid w:val="00F77D61"/>
    <w:rsid w:val="00F87AB4"/>
    <w:rsid w:val="00F962DB"/>
    <w:rsid w:val="00FA099D"/>
    <w:rsid w:val="00FB0611"/>
    <w:rsid w:val="00FB31D1"/>
    <w:rsid w:val="00FC054A"/>
    <w:rsid w:val="00FC197C"/>
    <w:rsid w:val="00FC33A3"/>
    <w:rsid w:val="00FC5364"/>
    <w:rsid w:val="00FC5B30"/>
    <w:rsid w:val="00FD13DC"/>
    <w:rsid w:val="00FE05EF"/>
    <w:rsid w:val="00FE4FD6"/>
    <w:rsid w:val="00FE763E"/>
    <w:rsid w:val="00FF3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5:docId w15:val="{5E0D713F-34D2-4A0D-90A0-8E8ACB019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610F54"/>
    <w:pPr>
      <w:keepNext/>
      <w:outlineLvl w:val="0"/>
    </w:pPr>
    <w:rPr>
      <w:rFonts w:ascii="Times New Roman" w:eastAsia="ＭＳ 明朝" w:hAnsi="Times New Roman" w:cs="Times New Roman"/>
      <w:b/>
      <w:bCs/>
      <w:i/>
      <w:iCs/>
      <w:szCs w:val="2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F2F4D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FE4FD6"/>
  </w:style>
  <w:style w:type="character" w:customStyle="1" w:styleId="a4">
    <w:name w:val="日付 (文字)"/>
    <w:basedOn w:val="a0"/>
    <w:link w:val="a3"/>
    <w:uiPriority w:val="99"/>
    <w:semiHidden/>
    <w:rsid w:val="00FE4FD6"/>
  </w:style>
  <w:style w:type="paragraph" w:styleId="a5">
    <w:name w:val="header"/>
    <w:basedOn w:val="a"/>
    <w:link w:val="a6"/>
    <w:semiHidden/>
    <w:rsid w:val="0058199D"/>
    <w:pPr>
      <w:tabs>
        <w:tab w:val="center" w:pos="4252"/>
        <w:tab w:val="right" w:pos="8504"/>
      </w:tabs>
      <w:snapToGrid w:val="0"/>
    </w:pPr>
    <w:rPr>
      <w:rFonts w:ascii="Century" w:eastAsia="ＭＳ 明朝" w:hAnsi="Century" w:cs="Times New Roman"/>
      <w:szCs w:val="24"/>
    </w:rPr>
  </w:style>
  <w:style w:type="character" w:customStyle="1" w:styleId="a6">
    <w:name w:val="ヘッダー (文字)"/>
    <w:basedOn w:val="a0"/>
    <w:link w:val="a5"/>
    <w:semiHidden/>
    <w:rsid w:val="0058199D"/>
    <w:rPr>
      <w:rFonts w:ascii="Century" w:eastAsia="ＭＳ 明朝" w:hAnsi="Century" w:cs="Times New Roman"/>
      <w:szCs w:val="24"/>
    </w:rPr>
  </w:style>
  <w:style w:type="character" w:customStyle="1" w:styleId="10">
    <w:name w:val="見出し 1 (文字)"/>
    <w:basedOn w:val="a0"/>
    <w:link w:val="1"/>
    <w:rsid w:val="00610F54"/>
    <w:rPr>
      <w:rFonts w:ascii="Times New Roman" w:eastAsia="ＭＳ 明朝" w:hAnsi="Times New Roman" w:cs="Times New Roman"/>
      <w:b/>
      <w:bCs/>
      <w:i/>
      <w:iCs/>
      <w:szCs w:val="24"/>
    </w:rPr>
  </w:style>
  <w:style w:type="character" w:styleId="a7">
    <w:name w:val="Hyperlink"/>
    <w:basedOn w:val="a0"/>
    <w:semiHidden/>
    <w:rsid w:val="00610F54"/>
    <w:rPr>
      <w:color w:val="0000FF"/>
      <w:u w:val="single"/>
    </w:rPr>
  </w:style>
  <w:style w:type="paragraph" w:styleId="a8">
    <w:name w:val="footer"/>
    <w:basedOn w:val="a"/>
    <w:link w:val="a9"/>
    <w:uiPriority w:val="99"/>
    <w:unhideWhenUsed/>
    <w:rsid w:val="00095499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095499"/>
  </w:style>
  <w:style w:type="paragraph" w:styleId="aa">
    <w:name w:val="Body Text Indent"/>
    <w:basedOn w:val="a"/>
    <w:link w:val="ab"/>
    <w:semiHidden/>
    <w:rsid w:val="00A527AD"/>
    <w:pPr>
      <w:ind w:left="210" w:hangingChars="100" w:hanging="210"/>
    </w:pPr>
    <w:rPr>
      <w:rFonts w:ascii="Times New Roman" w:eastAsia="ＭＳ 明朝" w:hAnsi="Times New Roman" w:cs="Times New Roman"/>
      <w:szCs w:val="24"/>
    </w:rPr>
  </w:style>
  <w:style w:type="character" w:customStyle="1" w:styleId="ab">
    <w:name w:val="本文インデント (文字)"/>
    <w:basedOn w:val="a0"/>
    <w:link w:val="aa"/>
    <w:semiHidden/>
    <w:rsid w:val="00A527AD"/>
    <w:rPr>
      <w:rFonts w:ascii="Times New Roman" w:eastAsia="ＭＳ 明朝" w:hAnsi="Times New Roman" w:cs="Times New Roman"/>
      <w:szCs w:val="24"/>
    </w:rPr>
  </w:style>
  <w:style w:type="paragraph" w:styleId="2">
    <w:name w:val="Body Text 2"/>
    <w:basedOn w:val="a"/>
    <w:link w:val="20"/>
    <w:semiHidden/>
    <w:rsid w:val="00A527AD"/>
    <w:rPr>
      <w:rFonts w:ascii="Times New Roman" w:eastAsia="ＭＳ 明朝" w:hAnsi="Times New Roman" w:cs="Times New Roman"/>
      <w:b/>
      <w:bCs/>
      <w:szCs w:val="24"/>
      <w:u w:val="single"/>
    </w:rPr>
  </w:style>
  <w:style w:type="character" w:customStyle="1" w:styleId="20">
    <w:name w:val="本文 2 (文字)"/>
    <w:basedOn w:val="a0"/>
    <w:link w:val="2"/>
    <w:semiHidden/>
    <w:rsid w:val="00A527AD"/>
    <w:rPr>
      <w:rFonts w:ascii="Times New Roman" w:eastAsia="ＭＳ 明朝" w:hAnsi="Times New Roman" w:cs="Times New Roman"/>
      <w:b/>
      <w:bCs/>
      <w:szCs w:val="24"/>
      <w:u w:val="single"/>
    </w:rPr>
  </w:style>
  <w:style w:type="character" w:customStyle="1" w:styleId="30">
    <w:name w:val="見出し 3 (文字)"/>
    <w:basedOn w:val="a0"/>
    <w:link w:val="3"/>
    <w:uiPriority w:val="9"/>
    <w:semiHidden/>
    <w:rsid w:val="008F2F4D"/>
    <w:rPr>
      <w:rFonts w:asciiTheme="majorHAnsi" w:eastAsiaTheme="majorEastAsia" w:hAnsiTheme="majorHAnsi" w:cstheme="majorBidi"/>
    </w:rPr>
  </w:style>
  <w:style w:type="paragraph" w:styleId="ac">
    <w:name w:val="Body Text"/>
    <w:basedOn w:val="a"/>
    <w:link w:val="ad"/>
    <w:uiPriority w:val="99"/>
    <w:semiHidden/>
    <w:unhideWhenUsed/>
    <w:rsid w:val="008F2F4D"/>
  </w:style>
  <w:style w:type="character" w:customStyle="1" w:styleId="ad">
    <w:name w:val="本文 (文字)"/>
    <w:basedOn w:val="a0"/>
    <w:link w:val="ac"/>
    <w:uiPriority w:val="99"/>
    <w:semiHidden/>
    <w:rsid w:val="008F2F4D"/>
  </w:style>
  <w:style w:type="table" w:styleId="ae">
    <w:name w:val="Table Grid"/>
    <w:basedOn w:val="a1"/>
    <w:uiPriority w:val="59"/>
    <w:rsid w:val="008F2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FollowedHyperlink"/>
    <w:basedOn w:val="a0"/>
    <w:uiPriority w:val="99"/>
    <w:semiHidden/>
    <w:unhideWhenUsed/>
    <w:rsid w:val="001F5498"/>
    <w:rPr>
      <w:color w:val="800080" w:themeColor="followedHyperlink"/>
      <w:u w:val="single"/>
    </w:rPr>
  </w:style>
  <w:style w:type="paragraph" w:styleId="af0">
    <w:name w:val="Balloon Text"/>
    <w:basedOn w:val="a"/>
    <w:link w:val="af1"/>
    <w:uiPriority w:val="99"/>
    <w:semiHidden/>
    <w:unhideWhenUsed/>
    <w:rsid w:val="00464D04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0"/>
    <w:link w:val="af0"/>
    <w:uiPriority w:val="99"/>
    <w:semiHidden/>
    <w:rsid w:val="00464D04"/>
    <w:rPr>
      <w:rFonts w:asciiTheme="majorHAnsi" w:eastAsiaTheme="majorEastAsia" w:hAnsiTheme="majorHAnsi" w:cstheme="majorBidi"/>
      <w:sz w:val="18"/>
      <w:szCs w:val="18"/>
    </w:rPr>
  </w:style>
  <w:style w:type="paragraph" w:styleId="af2">
    <w:name w:val="List Paragraph"/>
    <w:basedOn w:val="a"/>
    <w:uiPriority w:val="34"/>
    <w:qFormat/>
    <w:rsid w:val="00B77FE7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450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46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8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31FD767-BEE7-4D04-BA01-54D52C9C76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4</Words>
  <Characters>370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J-USER</Company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FS 1</dc:creator>
  <cp:lastModifiedBy>儘田 欣紀</cp:lastModifiedBy>
  <cp:revision>3</cp:revision>
  <cp:lastPrinted>2016-07-21T05:42:00Z</cp:lastPrinted>
  <dcterms:created xsi:type="dcterms:W3CDTF">2020-12-11T06:12:00Z</dcterms:created>
  <dcterms:modified xsi:type="dcterms:W3CDTF">2021-10-15T02:54:00Z</dcterms:modified>
</cp:coreProperties>
</file>